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3A811" w14:textId="4FDF25EC" w:rsidR="00D1234E" w:rsidRPr="00612CDB" w:rsidRDefault="00BB1F42" w:rsidP="00612CDB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71552" behindDoc="0" locked="0" layoutInCell="1" allowOverlap="1" wp14:anchorId="5CD9A8CC" wp14:editId="36C21CFF">
                <wp:simplePos x="0" y="0"/>
                <wp:positionH relativeFrom="column">
                  <wp:posOffset>6515100</wp:posOffset>
                </wp:positionH>
                <wp:positionV relativeFrom="paragraph">
                  <wp:posOffset>6172200</wp:posOffset>
                </wp:positionV>
                <wp:extent cx="1143000" cy="1193165"/>
                <wp:effectExtent l="0" t="0" r="0" b="0"/>
                <wp:wrapNone/>
                <wp:docPr id="71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193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80BD6F4" w14:textId="77777777" w:rsidR="00612CDB" w:rsidRDefault="00612CDB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Sphere of</w:t>
                            </w:r>
                          </w:p>
                          <w:p w14:paraId="294238E4" w14:textId="77777777" w:rsidR="00612CDB" w:rsidRDefault="00612CDB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Influence</w:t>
                            </w:r>
                          </w:p>
                          <w:p w14:paraId="6C8D4C08" w14:textId="216A37E1" w:rsidR="00612CDB" w:rsidRDefault="00BB1F42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Data Mining</w:t>
                            </w:r>
                          </w:p>
                          <w:p w14:paraId="03AABA82" w14:textId="77777777" w:rsidR="00612CDB" w:rsidRDefault="00612CDB" w:rsidP="00612CDB">
                            <w:pPr>
                              <w:widowControl w:val="0"/>
                            </w:pPr>
                            <w: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D9A8CC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513pt;margin-top:486pt;width:90pt;height:93.95pt;z-index:2516715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" filled="f" stroked="f" strokecolor="black [0]" insetpen="t">
                <v:textbox inset="2.88pt,2.88pt,2.88pt,2.88pt">
                  <w:txbxContent>
                    <w:p w14:paraId="680BD6F4" w14:textId="77777777" w:rsidR="00612CDB" w:rsidRDefault="00612CDB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Sphere of</w:t>
                      </w:r>
                    </w:p>
                    <w:p w14:paraId="294238E4" w14:textId="77777777" w:rsidR="00612CDB" w:rsidRDefault="00612CDB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Influence</w:t>
                      </w:r>
                    </w:p>
                    <w:p w14:paraId="6C8D4C08" w14:textId="216A37E1" w:rsidR="00612CDB" w:rsidRDefault="00BB1F42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Data Mining</w:t>
                      </w:r>
                    </w:p>
                    <w:p w14:paraId="03AABA82" w14:textId="77777777" w:rsidR="00612CDB" w:rsidRDefault="00612CDB" w:rsidP="00612CDB">
                      <w:pPr>
                        <w:widowControl w:val="0"/>
                      </w:pPr>
                      <w: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3485DEBE" wp14:editId="3A883205">
                <wp:simplePos x="0" y="0"/>
                <wp:positionH relativeFrom="column">
                  <wp:posOffset>6732270</wp:posOffset>
                </wp:positionH>
                <wp:positionV relativeFrom="paragraph">
                  <wp:posOffset>3520440</wp:posOffset>
                </wp:positionV>
                <wp:extent cx="800100" cy="2651760"/>
                <wp:effectExtent l="17145" t="15240" r="20955" b="19050"/>
                <wp:wrapNone/>
                <wp:docPr id="70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100" cy="2651760"/>
                        </a:xfrm>
                        <a:prstGeom prst="rect">
                          <a:avLst/>
                        </a:prstGeom>
                        <a:noFill/>
                        <a:ln w="38100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CEDF06" id="Rectangle 44" o:spid="_x0000_s1026" style="position:absolute;margin-left:530.1pt;margin-top:277.2pt;width:63pt;height:208.8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" filled="f" strokecolor="black [0]" strokeweight="3pt" insetpen="t">
                <v:shadow color="#ccc"/>
                <v:textbox inset="2.88pt,2.88pt,2.88pt,2.88pt"/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461CD732" wp14:editId="23FB8004">
                <wp:simplePos x="0" y="0"/>
                <wp:positionH relativeFrom="column">
                  <wp:posOffset>6743700</wp:posOffset>
                </wp:positionH>
                <wp:positionV relativeFrom="paragraph">
                  <wp:posOffset>3520440</wp:posOffset>
                </wp:positionV>
                <wp:extent cx="228600" cy="1828800"/>
                <wp:effectExtent l="9525" t="5715" r="9525" b="13335"/>
                <wp:wrapNone/>
                <wp:docPr id="65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1828800"/>
                          <a:chOff x="1083564" y="1094851"/>
                          <a:chExt cx="2286" cy="18288"/>
                        </a:xfrm>
                      </wpg:grpSpPr>
                      <wps:wsp>
                        <wps:cNvPr id="66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1083564" y="1094851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7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1083564" y="1100566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8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1083564" y="1113139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9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1083564" y="1106428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099FDC" id="Group 59" o:spid="_x0000_s1026" style="position:absolute;margin-left:531pt;margin-top:277.2pt;width:18pt;height:2in;z-index:251674624" coordorigin="10835,10948" coordsize="22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">
                <v:line id="Line 60" o:spid="_x0000_s1027" style="position:absolute;visibility:visible;mso-wrap-style:square" from="10835,10948" to="10858,109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" strokecolor="black [0]">
                  <v:shadow color="#ccc"/>
                </v:line>
                <v:line id="Line 61" o:spid="_x0000_s1028" style="position:absolute;visibility:visible;mso-wrap-style:square" from="10835,11005" to="10858,110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" strokecolor="black [0]">
                  <v:shadow color="#ccc"/>
                </v:line>
                <v:line id="Line 62" o:spid="_x0000_s1029" style="position:absolute;visibility:visible;mso-wrap-style:square" from="10835,11131" to="10858,111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" strokecolor="black [0]">
                  <v:shadow color="#ccc"/>
                </v:line>
                <v:line id="Line 63" o:spid="_x0000_s1030" style="position:absolute;visibility:visible;mso-wrap-style:square" from="10835,11064" to="10858,11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" strokecolor="black [0]">
                  <v:shadow color="#ccc"/>
                </v:line>
              </v:group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2336" behindDoc="0" locked="0" layoutInCell="1" allowOverlap="1" wp14:anchorId="0028B3C9" wp14:editId="6223BA54">
                <wp:simplePos x="0" y="0"/>
                <wp:positionH relativeFrom="column">
                  <wp:posOffset>5132070</wp:posOffset>
                </wp:positionH>
                <wp:positionV relativeFrom="paragraph">
                  <wp:posOffset>3469640</wp:posOffset>
                </wp:positionV>
                <wp:extent cx="800100" cy="2702560"/>
                <wp:effectExtent l="17145" t="21590" r="20955" b="19050"/>
                <wp:wrapNone/>
                <wp:docPr id="64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100" cy="2702560"/>
                        </a:xfrm>
                        <a:prstGeom prst="rect">
                          <a:avLst/>
                        </a:prstGeom>
                        <a:noFill/>
                        <a:ln w="38100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70D992" id="Rectangle 43" o:spid="_x0000_s1026" style="position:absolute;margin-left:404.1pt;margin-top:273.2pt;width:63pt;height:212.8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" filled="f" strokecolor="black [0]" strokeweight="3pt" insetpen="t">
                <v:shadow color="#ccc"/>
                <v:textbox inset="2.88pt,2.88pt,2.88pt,2.88pt"/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B786391" wp14:editId="411E4480">
                <wp:simplePos x="0" y="0"/>
                <wp:positionH relativeFrom="column">
                  <wp:posOffset>5143500</wp:posOffset>
                </wp:positionH>
                <wp:positionV relativeFrom="paragraph">
                  <wp:posOffset>3469640</wp:posOffset>
                </wp:positionV>
                <wp:extent cx="228600" cy="1828800"/>
                <wp:effectExtent l="9525" t="12065" r="9525" b="6985"/>
                <wp:wrapNone/>
                <wp:docPr id="27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1828800"/>
                          <a:chOff x="1081706" y="1081563"/>
                          <a:chExt cx="2286" cy="18288"/>
                        </a:xfrm>
                      </wpg:grpSpPr>
                      <wps:wsp>
                        <wps:cNvPr id="28" name="Line 65"/>
                        <wps:cNvCnPr>
                          <a:cxnSpLocks noChangeShapeType="1"/>
                        </wps:cNvCnPr>
                        <wps:spPr bwMode="auto">
                          <a:xfrm>
                            <a:off x="1081706" y="1081563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9" name="Line 66"/>
                        <wps:cNvCnPr>
                          <a:cxnSpLocks noChangeShapeType="1"/>
                        </wps:cNvCnPr>
                        <wps:spPr bwMode="auto">
                          <a:xfrm>
                            <a:off x="1081706" y="1087278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0" name="Line 67"/>
                        <wps:cNvCnPr>
                          <a:cxnSpLocks noChangeShapeType="1"/>
                        </wps:cNvCnPr>
                        <wps:spPr bwMode="auto">
                          <a:xfrm>
                            <a:off x="1081706" y="1099851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1" name="Line 68"/>
                        <wps:cNvCnPr>
                          <a:cxnSpLocks noChangeShapeType="1"/>
                        </wps:cNvCnPr>
                        <wps:spPr bwMode="auto">
                          <a:xfrm>
                            <a:off x="1081706" y="1093141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95591F" id="Group 64" o:spid="_x0000_s1026" style="position:absolute;margin-left:405pt;margin-top:273.2pt;width:18pt;height:2in;z-index:251675648" coordorigin="10817,10815" coordsize="22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">
                <v:line id="Line 65" o:spid="_x0000_s1027" style="position:absolute;visibility:visible;mso-wrap-style:square" from="10817,10815" to="10839,108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" strokecolor="black [0]">
                  <v:shadow color="#ccc"/>
                </v:line>
                <v:line id="Line 66" o:spid="_x0000_s1028" style="position:absolute;visibility:visible;mso-wrap-style:square" from="10817,10872" to="10839,108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" strokecolor="black [0]">
                  <v:shadow color="#ccc"/>
                </v:line>
                <v:line id="Line 67" o:spid="_x0000_s1029" style="position:absolute;visibility:visible;mso-wrap-style:square" from="10817,10998" to="10839,10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" strokecolor="black [0]">
                  <v:shadow color="#ccc"/>
                </v:line>
                <v:line id="Line 68" o:spid="_x0000_s1030" style="position:absolute;visibility:visible;mso-wrap-style:square" from="10817,10931" to="10839,10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" strokecolor="black [0]">
                  <v:shadow color="#ccc"/>
                </v:line>
              </v:group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349099AD" wp14:editId="45BB6AAE">
                <wp:simplePos x="0" y="0"/>
                <wp:positionH relativeFrom="column">
                  <wp:posOffset>3543300</wp:posOffset>
                </wp:positionH>
                <wp:positionV relativeFrom="paragraph">
                  <wp:posOffset>3434715</wp:posOffset>
                </wp:positionV>
                <wp:extent cx="228600" cy="1828800"/>
                <wp:effectExtent l="9525" t="5715" r="9525" b="13335"/>
                <wp:wrapNone/>
                <wp:docPr id="22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1828800"/>
                          <a:chOff x="1078563" y="1069358"/>
                          <a:chExt cx="2286" cy="18288"/>
                        </a:xfrm>
                      </wpg:grpSpPr>
                      <wps:wsp>
                        <wps:cNvPr id="23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1078563" y="1069358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4" name="Line 71"/>
                        <wps:cNvCnPr>
                          <a:cxnSpLocks noChangeShapeType="1"/>
                        </wps:cNvCnPr>
                        <wps:spPr bwMode="auto">
                          <a:xfrm>
                            <a:off x="1078563" y="1075073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5" name="Line 72"/>
                        <wps:cNvCnPr>
                          <a:cxnSpLocks noChangeShapeType="1"/>
                        </wps:cNvCnPr>
                        <wps:spPr bwMode="auto">
                          <a:xfrm>
                            <a:off x="1078563" y="1087646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6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1078563" y="1080935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8F038F" id="Group 69" o:spid="_x0000_s1026" style="position:absolute;margin-left:279pt;margin-top:270.45pt;width:18pt;height:2in;z-index:251676672" coordorigin="10785,10693" coordsize="22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">
                <v:line id="Line 70" o:spid="_x0000_s1027" style="position:absolute;visibility:visible;mso-wrap-style:square" from="10785,10693" to="10808,10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" strokecolor="black [0]">
                  <v:shadow color="#ccc"/>
                </v:line>
                <v:line id="Line 71" o:spid="_x0000_s1028" style="position:absolute;visibility:visible;mso-wrap-style:square" from="10785,10750" to="10808,107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" strokecolor="black [0]">
                  <v:shadow color="#ccc"/>
                </v:line>
                <v:line id="Line 72" o:spid="_x0000_s1029" style="position:absolute;visibility:visible;mso-wrap-style:square" from="10785,10876" to="10808,10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" strokecolor="black [0]">
                  <v:shadow color="#ccc"/>
                </v:line>
                <v:line id="Line 73" o:spid="_x0000_s1030" style="position:absolute;visibility:visible;mso-wrap-style:square" from="10785,10809" to="10808,108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" strokecolor="black [0]">
                  <v:shadow color="#ccc"/>
                </v:line>
              </v:group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50B39893" wp14:editId="02512442">
                <wp:simplePos x="0" y="0"/>
                <wp:positionH relativeFrom="column">
                  <wp:posOffset>3531870</wp:posOffset>
                </wp:positionH>
                <wp:positionV relativeFrom="paragraph">
                  <wp:posOffset>3429000</wp:posOffset>
                </wp:positionV>
                <wp:extent cx="800100" cy="2743200"/>
                <wp:effectExtent l="17145" t="19050" r="20955" b="19050"/>
                <wp:wrapNone/>
                <wp:docPr id="21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100" cy="2743200"/>
                        </a:xfrm>
                        <a:prstGeom prst="rect">
                          <a:avLst/>
                        </a:prstGeom>
                        <a:noFill/>
                        <a:ln w="38100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289255" id="Rectangle 41" o:spid="_x0000_s1026" style="position:absolute;margin-left:278.1pt;margin-top:270pt;width:63pt;height:3in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" filled="f" strokecolor="black [0]" strokeweight="3pt" insetpen="t">
                <v:shadow color="#ccc"/>
                <v:textbox inset="2.88pt,2.88pt,2.88pt,2.88pt"/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14F117BF" wp14:editId="5B48E073">
                <wp:simplePos x="0" y="0"/>
                <wp:positionH relativeFrom="column">
                  <wp:posOffset>1943100</wp:posOffset>
                </wp:positionH>
                <wp:positionV relativeFrom="paragraph">
                  <wp:posOffset>3429000</wp:posOffset>
                </wp:positionV>
                <wp:extent cx="800100" cy="2743200"/>
                <wp:effectExtent l="19050" t="19050" r="19050" b="19050"/>
                <wp:wrapNone/>
                <wp:docPr id="20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100" cy="2743200"/>
                        </a:xfrm>
                        <a:prstGeom prst="rect">
                          <a:avLst/>
                        </a:prstGeom>
                        <a:noFill/>
                        <a:ln w="38100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86E8D4" id="Rectangle 42" o:spid="_x0000_s1026" style="position:absolute;margin-left:153pt;margin-top:270pt;width:63pt;height:3in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" filled="f" strokecolor="black [0]" strokeweight="3pt" insetpen="t">
                <v:shadow color="#ccc"/>
                <v:textbox inset="2.88pt,2.88pt,2.88pt,2.88pt"/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4384" behindDoc="0" locked="0" layoutInCell="1" allowOverlap="1" wp14:anchorId="0EBEE5C3" wp14:editId="12B4BD96">
                <wp:simplePos x="0" y="0"/>
                <wp:positionH relativeFrom="column">
                  <wp:posOffset>8332470</wp:posOffset>
                </wp:positionH>
                <wp:positionV relativeFrom="paragraph">
                  <wp:posOffset>2286000</wp:posOffset>
                </wp:positionV>
                <wp:extent cx="800100" cy="3886200"/>
                <wp:effectExtent l="17145" t="19050" r="20955" b="19050"/>
                <wp:wrapNone/>
                <wp:docPr id="19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100" cy="3886200"/>
                        </a:xfrm>
                        <a:prstGeom prst="rect">
                          <a:avLst/>
                        </a:prstGeom>
                        <a:noFill/>
                        <a:ln w="38100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CEEDB8" id="Rectangle 45" o:spid="_x0000_s1026" style="position:absolute;margin-left:656.1pt;margin-top:180pt;width:63pt;height:306pt;z-index:2516643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" filled="f" strokecolor="black [0]" strokeweight="3pt" insetpen="t">
                <v:shadow color="#ccc"/>
                <v:textbox inset="2.88pt,2.88pt,2.88pt,2.88pt"/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4C811752" wp14:editId="39B7A0CA">
                <wp:simplePos x="0" y="0"/>
                <wp:positionH relativeFrom="column">
                  <wp:posOffset>800100</wp:posOffset>
                </wp:positionH>
                <wp:positionV relativeFrom="paragraph">
                  <wp:posOffset>6142355</wp:posOffset>
                </wp:positionV>
                <wp:extent cx="8343900" cy="0"/>
                <wp:effectExtent l="19050" t="27305" r="19050" b="20320"/>
                <wp:wrapNone/>
                <wp:docPr id="18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439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A2B57E" id="Line 46" o:spid="_x0000_s1026" style="position:absolute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63pt,483.65pt" to="10in,48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" strokecolor="black [0]" strokeweight="3pt">
                <v:shadow color="#ccc"/>
              </v:lin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6432" behindDoc="0" locked="0" layoutInCell="1" allowOverlap="1" wp14:anchorId="0F688872" wp14:editId="54D8CC36">
                <wp:simplePos x="0" y="0"/>
                <wp:positionH relativeFrom="column">
                  <wp:posOffset>1209040</wp:posOffset>
                </wp:positionH>
                <wp:positionV relativeFrom="paragraph">
                  <wp:posOffset>2053590</wp:posOffset>
                </wp:positionV>
                <wp:extent cx="914400" cy="3690620"/>
                <wp:effectExtent l="0" t="0" r="635" b="0"/>
                <wp:wrapNone/>
                <wp:docPr id="1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3690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8D97386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$24,000</w:t>
                            </w:r>
                          </w:p>
                          <w:p w14:paraId="4931C554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156C05DA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6C2949F8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$20,000</w:t>
                            </w:r>
                          </w:p>
                          <w:p w14:paraId="07079DC4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4A3C269E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00A26101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$16,000</w:t>
                            </w:r>
                          </w:p>
                          <w:p w14:paraId="70702286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18E9739B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4F04C92A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$12,000</w:t>
                            </w:r>
                          </w:p>
                          <w:p w14:paraId="05A63185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53C665F3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7D4202AD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$8,000</w:t>
                            </w:r>
                          </w:p>
                          <w:p w14:paraId="686D9A29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4FC005B6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14A809C3" w14:textId="77777777" w:rsidR="00612CDB" w:rsidRDefault="00612CDB" w:rsidP="00612CDB">
                            <w:pPr>
                              <w:widowControl w:val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$4,000</w:t>
                            </w:r>
                          </w:p>
                          <w:p w14:paraId="0D8B2DDF" w14:textId="77777777" w:rsidR="00612CDB" w:rsidRDefault="00612CDB" w:rsidP="00612CDB">
                            <w:pPr>
                              <w:widowControl w:val="0"/>
                            </w:pPr>
                            <w: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688872" id="Text Box 47" o:spid="_x0000_s1027" type="#_x0000_t202" style="position:absolute;margin-left:95.2pt;margin-top:161.7pt;width:1in;height:290.6pt;z-index:2516664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" filled="f" stroked="f" strokecolor="black [0]" insetpen="t">
                <v:textbox inset="2.88pt,2.88pt,2.88pt,2.88pt">
                  <w:txbxContent>
                    <w:p w14:paraId="78D97386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$24,000</w:t>
                      </w:r>
                    </w:p>
                    <w:p w14:paraId="4931C554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156C05DA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6C2949F8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$20,000</w:t>
                      </w:r>
                    </w:p>
                    <w:p w14:paraId="07079DC4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4A3C269E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00A26101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$16,000</w:t>
                      </w:r>
                    </w:p>
                    <w:p w14:paraId="70702286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18E9739B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4F04C92A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$12,000</w:t>
                      </w:r>
                    </w:p>
                    <w:p w14:paraId="05A63185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53C665F3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7D4202AD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$8,000</w:t>
                      </w:r>
                    </w:p>
                    <w:p w14:paraId="686D9A29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4FC005B6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14A809C3" w14:textId="77777777" w:rsidR="00612CDB" w:rsidRDefault="00612CDB" w:rsidP="00612CDB">
                      <w:pPr>
                        <w:widowControl w:val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$4,000</w:t>
                      </w:r>
                    </w:p>
                    <w:p w14:paraId="0D8B2DDF" w14:textId="77777777" w:rsidR="00612CDB" w:rsidRDefault="00612CDB" w:rsidP="00612CDB">
                      <w:pPr>
                        <w:widowControl w:val="0"/>
                      </w:pPr>
                      <w: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7456" behindDoc="0" locked="0" layoutInCell="1" allowOverlap="1" wp14:anchorId="38474738" wp14:editId="741FD3E6">
                <wp:simplePos x="0" y="0"/>
                <wp:positionH relativeFrom="column">
                  <wp:posOffset>1600200</wp:posOffset>
                </wp:positionH>
                <wp:positionV relativeFrom="paragraph">
                  <wp:posOffset>6186805</wp:posOffset>
                </wp:positionV>
                <wp:extent cx="1485900" cy="914400"/>
                <wp:effectExtent l="0" t="0" r="0" b="4445"/>
                <wp:wrapNone/>
                <wp:docPr id="16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B4F0B80" w14:textId="77777777" w:rsidR="00612CDB" w:rsidRDefault="00612CDB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Expired</w:t>
                            </w:r>
                          </w:p>
                          <w:p w14:paraId="327910DB" w14:textId="77777777" w:rsidR="00612CDB" w:rsidRDefault="00612CDB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Listings </w:t>
                            </w:r>
                          </w:p>
                          <w:p w14:paraId="698875DA" w14:textId="77777777" w:rsidR="00612CDB" w:rsidRDefault="00612CDB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Human Touches</w:t>
                            </w:r>
                          </w:p>
                          <w:p w14:paraId="331E134C" w14:textId="77777777" w:rsidR="00612CDB" w:rsidRDefault="00612CDB" w:rsidP="00612CDB">
                            <w:pPr>
                              <w:widowControl w:val="0"/>
                            </w:pPr>
                            <w: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474738" id="Text Box 48" o:spid="_x0000_s1028" type="#_x0000_t202" style="position:absolute;margin-left:126pt;margin-top:487.15pt;width:117pt;height:1in;z-index:25166745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" filled="f" stroked="f" strokecolor="black [0]" insetpen="t">
                <v:textbox inset="2.88pt,2.88pt,2.88pt,2.88pt">
                  <w:txbxContent>
                    <w:p w14:paraId="4B4F0B80" w14:textId="77777777" w:rsidR="00612CDB" w:rsidRDefault="00612CDB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Expired</w:t>
                      </w:r>
                    </w:p>
                    <w:p w14:paraId="327910DB" w14:textId="77777777" w:rsidR="00612CDB" w:rsidRDefault="00612CDB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Listings </w:t>
                      </w:r>
                    </w:p>
                    <w:p w14:paraId="698875DA" w14:textId="77777777" w:rsidR="00612CDB" w:rsidRDefault="00612CDB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Human Touches</w:t>
                      </w:r>
                    </w:p>
                    <w:p w14:paraId="331E134C" w14:textId="77777777" w:rsidR="00612CDB" w:rsidRDefault="00612CDB" w:rsidP="00612CDB">
                      <w:pPr>
                        <w:widowControl w:val="0"/>
                      </w:pPr>
                      <w: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8480" behindDoc="0" locked="0" layoutInCell="1" allowOverlap="1" wp14:anchorId="218405F7" wp14:editId="33ABF60C">
                <wp:simplePos x="0" y="0"/>
                <wp:positionH relativeFrom="column">
                  <wp:posOffset>3296285</wp:posOffset>
                </wp:positionH>
                <wp:positionV relativeFrom="paragraph">
                  <wp:posOffset>6172200</wp:posOffset>
                </wp:positionV>
                <wp:extent cx="1416050" cy="914400"/>
                <wp:effectExtent l="635" t="0" r="2540" b="0"/>
                <wp:wrapNone/>
                <wp:docPr id="15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605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F422597" w14:textId="0312BBA9" w:rsidR="00612CDB" w:rsidRDefault="00BB1F42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Absentee</w:t>
                            </w:r>
                          </w:p>
                          <w:p w14:paraId="77A8D5AA" w14:textId="62AFA515" w:rsidR="00612CDB" w:rsidRDefault="00BB1F42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Owner</w:t>
                            </w:r>
                          </w:p>
                          <w:p w14:paraId="2319C35C" w14:textId="4870AA14" w:rsidR="00612CDB" w:rsidRDefault="00BB1F42" w:rsidP="00BB1F42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Campaig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8405F7" id="Text Box 49" o:spid="_x0000_s1029" type="#_x0000_t202" style="position:absolute;margin-left:259.55pt;margin-top:486pt;width:111.5pt;height:1in;z-index:2516684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" filled="f" stroked="f" strokecolor="black [0]" insetpen="t">
                <v:textbox inset="2.88pt,2.88pt,2.88pt,2.88pt">
                  <w:txbxContent>
                    <w:p w14:paraId="0F422597" w14:textId="0312BBA9" w:rsidR="00612CDB" w:rsidRDefault="00BB1F42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Absentee</w:t>
                      </w:r>
                    </w:p>
                    <w:p w14:paraId="77A8D5AA" w14:textId="62AFA515" w:rsidR="00612CDB" w:rsidRDefault="00BB1F42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Owner</w:t>
                      </w:r>
                    </w:p>
                    <w:p w14:paraId="2319C35C" w14:textId="4870AA14" w:rsidR="00612CDB" w:rsidRDefault="00BB1F42" w:rsidP="00BB1F42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Campaig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9504" behindDoc="0" locked="0" layoutInCell="1" allowOverlap="1" wp14:anchorId="60E5874E" wp14:editId="7A1A01DC">
                <wp:simplePos x="0" y="0"/>
                <wp:positionH relativeFrom="column">
                  <wp:posOffset>4914900</wp:posOffset>
                </wp:positionH>
                <wp:positionV relativeFrom="paragraph">
                  <wp:posOffset>6172200</wp:posOffset>
                </wp:positionV>
                <wp:extent cx="1143000" cy="914400"/>
                <wp:effectExtent l="0" t="0" r="0" b="0"/>
                <wp:wrapNone/>
                <wp:docPr id="14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6AECA76" w14:textId="79A419D1" w:rsidR="00612CDB" w:rsidRDefault="00612CDB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G</w:t>
                            </w:r>
                            <w:r w:rsidR="00BB1F42">
                              <w:rPr>
                                <w:sz w:val="32"/>
                                <w:szCs w:val="32"/>
                              </w:rPr>
                              <w:t>eographic</w:t>
                            </w:r>
                          </w:p>
                          <w:p w14:paraId="2A9A0289" w14:textId="77777777" w:rsidR="00612CDB" w:rsidRDefault="00612CDB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Farm</w:t>
                            </w:r>
                          </w:p>
                          <w:p w14:paraId="71600A5F" w14:textId="1EBFB95D" w:rsidR="00612CDB" w:rsidRDefault="00BB1F42" w:rsidP="00612CDB">
                            <w:pPr>
                              <w:widowControl w:val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Area</w:t>
                            </w:r>
                          </w:p>
                          <w:p w14:paraId="0C7ADF18" w14:textId="77777777" w:rsidR="00612CDB" w:rsidRDefault="00612CDB" w:rsidP="00612CDB">
                            <w:pPr>
                              <w:widowControl w:val="0"/>
                            </w:pPr>
                            <w: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E5874E" id="Text Box 50" o:spid="_x0000_s1030" type="#_x0000_t202" style="position:absolute;margin-left:387pt;margin-top:486pt;width:90pt;height:1in;z-index:2516695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" filled="f" stroked="f" strokecolor="black [0]" insetpen="t">
                <v:textbox inset="2.88pt,2.88pt,2.88pt,2.88pt">
                  <w:txbxContent>
                    <w:p w14:paraId="76AECA76" w14:textId="79A419D1" w:rsidR="00612CDB" w:rsidRDefault="00612CDB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G</w:t>
                      </w:r>
                      <w:r w:rsidR="00BB1F42">
                        <w:rPr>
                          <w:sz w:val="32"/>
                          <w:szCs w:val="32"/>
                        </w:rPr>
                        <w:t>eographic</w:t>
                      </w:r>
                    </w:p>
                    <w:p w14:paraId="2A9A0289" w14:textId="77777777" w:rsidR="00612CDB" w:rsidRDefault="00612CDB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Farm</w:t>
                      </w:r>
                    </w:p>
                    <w:p w14:paraId="71600A5F" w14:textId="1EBFB95D" w:rsidR="00612CDB" w:rsidRDefault="00BB1F42" w:rsidP="00612CDB">
                      <w:pPr>
                        <w:widowControl w:val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Area</w:t>
                      </w:r>
                    </w:p>
                    <w:p w14:paraId="0C7ADF18" w14:textId="77777777" w:rsidR="00612CDB" w:rsidRDefault="00612CDB" w:rsidP="00612CDB">
                      <w:pPr>
                        <w:widowControl w:val="0"/>
                      </w:pPr>
                      <w: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70528" behindDoc="0" locked="0" layoutInCell="1" allowOverlap="1" wp14:anchorId="6084AC7A" wp14:editId="4CD434B3">
                <wp:simplePos x="0" y="0"/>
                <wp:positionH relativeFrom="column">
                  <wp:posOffset>8115300</wp:posOffset>
                </wp:positionH>
                <wp:positionV relativeFrom="paragraph">
                  <wp:posOffset>6172200</wp:posOffset>
                </wp:positionV>
                <wp:extent cx="1143000" cy="914400"/>
                <wp:effectExtent l="0" t="0" r="0" b="0"/>
                <wp:wrapNone/>
                <wp:docPr id="1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DA39703" w14:textId="77777777" w:rsidR="00612CDB" w:rsidRDefault="00612CDB" w:rsidP="00612CDB">
                            <w:pPr>
                              <w:widowControl w:val="0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Buyer Side Transactions</w:t>
                            </w:r>
                          </w:p>
                          <w:p w14:paraId="47E51E30" w14:textId="77777777" w:rsidR="00612CDB" w:rsidRDefault="00612CDB" w:rsidP="00612CDB">
                            <w:pPr>
                              <w:widowControl w:val="0"/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Craigs List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84AC7A" id="Text Box 51" o:spid="_x0000_s1031" type="#_x0000_t202" style="position:absolute;margin-left:639pt;margin-top:486pt;width:90pt;height:1in;z-index:2516705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" filled="f" stroked="f" strokecolor="black [0]" insetpen="t">
                <v:textbox inset="2.88pt,2.88pt,2.88pt,2.88pt">
                  <w:txbxContent>
                    <w:p w14:paraId="3DA39703" w14:textId="77777777" w:rsidR="00612CDB" w:rsidRDefault="00612CDB" w:rsidP="00612CDB">
                      <w:pPr>
                        <w:widowControl w:val="0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Buyer Side Transactions</w:t>
                      </w:r>
                    </w:p>
                    <w:p w14:paraId="47E51E30" w14:textId="77777777" w:rsidR="00612CDB" w:rsidRDefault="00612CDB" w:rsidP="00612CDB">
                      <w:pPr>
                        <w:widowControl w:val="0"/>
                      </w:pPr>
                      <w:r>
                        <w:rPr>
                          <w:sz w:val="32"/>
                          <w:szCs w:val="32"/>
                        </w:rPr>
                        <w:t>Craigs Li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52D8A34" wp14:editId="15A6C8AC">
                <wp:simplePos x="0" y="0"/>
                <wp:positionH relativeFrom="column">
                  <wp:posOffset>1943100</wp:posOffset>
                </wp:positionH>
                <wp:positionV relativeFrom="paragraph">
                  <wp:posOffset>3429000</wp:posOffset>
                </wp:positionV>
                <wp:extent cx="228600" cy="1828800"/>
                <wp:effectExtent l="9525" t="9525" r="9525" b="9525"/>
                <wp:wrapNone/>
                <wp:docPr id="8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1828800"/>
                          <a:chOff x="1070991" y="1097280"/>
                          <a:chExt cx="2286" cy="18288"/>
                        </a:xfrm>
                      </wpg:grpSpPr>
                      <wps:wsp>
                        <wps:cNvPr id="9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1070991" y="1097280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0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1070991" y="1102995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1070991" y="1115568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1070991" y="1108857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2EA924" id="Group 53" o:spid="_x0000_s1026" style="position:absolute;margin-left:153pt;margin-top:270pt;width:18pt;height:2in;z-index:251672576" coordorigin="10709,10972" coordsize="22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">
                <v:line id="Line 54" o:spid="_x0000_s1027" style="position:absolute;visibility:visible;mso-wrap-style:square" from="10709,10972" to="10732,109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" strokecolor="black [0]">
                  <v:shadow color="#ccc"/>
                </v:line>
                <v:line id="Line 55" o:spid="_x0000_s1028" style="position:absolute;visibility:visible;mso-wrap-style:square" from="10709,11029" to="10732,11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" strokecolor="black [0]">
                  <v:shadow color="#ccc"/>
                </v:line>
                <v:line id="Line 56" o:spid="_x0000_s1029" style="position:absolute;visibility:visible;mso-wrap-style:square" from="10709,11155" to="10732,111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" strokecolor="black [0]">
                  <v:shadow color="#ccc"/>
                </v:line>
                <v:line id="Line 57" o:spid="_x0000_s1030" style="position:absolute;visibility:visible;mso-wrap-style:square" from="10709,11088" to="10732,110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" strokecolor="black [0]">
                  <v:shadow color="#ccc"/>
                </v:line>
              </v:group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73600" behindDoc="0" locked="0" layoutInCell="1" allowOverlap="1" wp14:anchorId="5F1BBC8A" wp14:editId="669C03FF">
                <wp:simplePos x="0" y="0"/>
                <wp:positionH relativeFrom="column">
                  <wp:posOffset>8343900</wp:posOffset>
                </wp:positionH>
                <wp:positionV relativeFrom="paragraph">
                  <wp:posOffset>2743200</wp:posOffset>
                </wp:positionV>
                <wp:extent cx="228600" cy="0"/>
                <wp:effectExtent l="9525" t="9525" r="9525" b="9525"/>
                <wp:wrapNone/>
                <wp:docPr id="7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A2D734" id="Line 58" o:spid="_x0000_s1026" style="position:absolute;z-index:2516736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657pt,3in" to="675pt,3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" strokecolor="black [0]">
                <v:shadow color="#ccc"/>
              </v:lin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2A64602F" wp14:editId="050D5608">
                <wp:simplePos x="0" y="0"/>
                <wp:positionH relativeFrom="column">
                  <wp:posOffset>8343900</wp:posOffset>
                </wp:positionH>
                <wp:positionV relativeFrom="paragraph">
                  <wp:posOffset>3314700</wp:posOffset>
                </wp:positionV>
                <wp:extent cx="228600" cy="1828800"/>
                <wp:effectExtent l="9525" t="9525" r="9525" b="9525"/>
                <wp:wrapNone/>
                <wp:docPr id="2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1828800"/>
                          <a:chOff x="1120711" y="1089707"/>
                          <a:chExt cx="2286" cy="18288"/>
                        </a:xfrm>
                      </wpg:grpSpPr>
                      <wps:wsp>
                        <wps:cNvPr id="3" name="Line 75"/>
                        <wps:cNvCnPr>
                          <a:cxnSpLocks noChangeShapeType="1"/>
                        </wps:cNvCnPr>
                        <wps:spPr bwMode="auto">
                          <a:xfrm>
                            <a:off x="1120711" y="1089707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" name="Line 76"/>
                        <wps:cNvCnPr>
                          <a:cxnSpLocks noChangeShapeType="1"/>
                        </wps:cNvCnPr>
                        <wps:spPr bwMode="auto">
                          <a:xfrm>
                            <a:off x="1120711" y="1095422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1120711" y="1107995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1120711" y="1101285"/>
                            <a:ext cx="228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65CD08" id="Group 74" o:spid="_x0000_s1026" style="position:absolute;margin-left:657pt;margin-top:261pt;width:18pt;height:2in;z-index:251677696" coordorigin="11207,10897" coordsize="22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">
                <v:line id="Line 75" o:spid="_x0000_s1027" style="position:absolute;visibility:visible;mso-wrap-style:square" from="11207,10897" to="11229,1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" strokecolor="black [0]">
                  <v:shadow color="#ccc"/>
                </v:line>
                <v:line id="Line 76" o:spid="_x0000_s1028" style="position:absolute;visibility:visible;mso-wrap-style:square" from="11207,10954" to="11229,10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" strokecolor="black [0]">
                  <v:shadow color="#ccc"/>
                </v:line>
                <v:line id="Line 77" o:spid="_x0000_s1029" style="position:absolute;visibility:visible;mso-wrap-style:square" from="11207,11079" to="11229,11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" strokecolor="black [0]">
                  <v:shadow color="#ccc"/>
                </v:line>
                <v:line id="Line 78" o:spid="_x0000_s1030" style="position:absolute;visibility:visible;mso-wrap-style:square" from="11207,11012" to="11229,11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" strokecolor="black [0]">
                  <v:shadow color="#ccc"/>
                </v:line>
              </v:group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78720" behindDoc="0" locked="0" layoutInCell="1" allowOverlap="1" wp14:anchorId="67CAB8D9" wp14:editId="12F9116B">
                <wp:simplePos x="0" y="0"/>
                <wp:positionH relativeFrom="column">
                  <wp:posOffset>2980690</wp:posOffset>
                </wp:positionH>
                <wp:positionV relativeFrom="paragraph">
                  <wp:posOffset>685800</wp:posOffset>
                </wp:positionV>
                <wp:extent cx="4114800" cy="800100"/>
                <wp:effectExtent l="0" t="0" r="635" b="0"/>
                <wp:wrapNone/>
                <wp:docPr id="1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1915EC" w14:textId="3ED93754" w:rsidR="00612CDB" w:rsidRDefault="00612CDB" w:rsidP="00612CDB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Source of Business Charting </w:t>
                            </w:r>
                            <w:r w:rsidR="00BB1F42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16 Transactions in 202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CAB8D9" id="Text Box 79" o:spid="_x0000_s1032" type="#_x0000_t202" style="position:absolute;margin-left:234.7pt;margin-top:54pt;width:324pt;height:63pt;z-index:2516787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" filled="f" stroked="f" strokecolor="black [0]" insetpen="t">
                <v:textbox inset="2.88pt,2.88pt,2.88pt,2.88pt">
                  <w:txbxContent>
                    <w:p w14:paraId="6E1915EC" w14:textId="3ED93754" w:rsidR="00612CDB" w:rsidRDefault="00612CDB" w:rsidP="00612CDB">
                      <w:pPr>
                        <w:widowControl w:val="0"/>
                        <w:jc w:val="center"/>
                        <w:rPr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sz w:val="48"/>
                          <w:szCs w:val="48"/>
                        </w:rPr>
                        <w:t xml:space="preserve">Source of Business Charting </w:t>
                      </w:r>
                      <w:r w:rsidR="00BB1F42">
                        <w:rPr>
                          <w:b/>
                          <w:bCs/>
                          <w:sz w:val="48"/>
                          <w:szCs w:val="48"/>
                        </w:rPr>
                        <w:t>16 Transactions in 202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1234E" w:rsidRPr="00612CDB" w:rsidSect="00612CDB">
      <w:pgSz w:w="15840" w:h="12240" w:orient="landscape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TEzNjQ2MTUzMbNQ0lEKTi0uzszPAykwrAUAuSJlFywAAAA="/>
  </w:docVars>
  <w:rsids>
    <w:rsidRoot w:val="00612CDB"/>
    <w:rsid w:val="000519BD"/>
    <w:rsid w:val="00612CDB"/>
    <w:rsid w:val="00BB1F42"/>
    <w:rsid w:val="00D1234E"/>
    <w:rsid w:val="00E8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00164"/>
  <w15:docId w15:val="{7143482A-A198-496D-88F0-792821C7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CDB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8</Characters>
  <Application>Microsoft Office Word</Application>
  <DocSecurity>4</DocSecurity>
  <Lines>1</Lines>
  <Paragraphs>1</Paragraphs>
  <ScaleCrop>false</ScaleCrop>
  <Company>Hewlett-Packard</Company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ry</dc:creator>
  <cp:lastModifiedBy>Maeghen Siegel</cp:lastModifiedBy>
  <cp:revision>2</cp:revision>
  <dcterms:created xsi:type="dcterms:W3CDTF">2021-02-04T15:26:00Z</dcterms:created>
  <dcterms:modified xsi:type="dcterms:W3CDTF">2021-02-04T15:26:00Z</dcterms:modified>
</cp:coreProperties>
</file>